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6C508FAE" w:rsidR="007B4A91" w:rsidRDefault="00235D20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Roma </w:t>
      </w:r>
      <w:proofErr w:type="spellStart"/>
      <w:r>
        <w:rPr>
          <w:sz w:val="28"/>
          <w:szCs w:val="28"/>
        </w:rPr>
        <w:t>Kakran</w:t>
      </w:r>
      <w:proofErr w:type="spellEnd"/>
    </w:p>
    <w:p w14:paraId="4035F94A" w14:textId="77777777" w:rsidR="007B4A91" w:rsidRDefault="002B3AD7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34" alt="" style="width:451.3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AB7F302" w:rsidR="007B4A91" w:rsidRDefault="009509B0">
      <w:pPr>
        <w:rPr>
          <w:sz w:val="28"/>
          <w:szCs w:val="28"/>
        </w:rPr>
      </w:pPr>
      <w:r>
        <w:rPr>
          <w:sz w:val="28"/>
          <w:szCs w:val="28"/>
        </w:rPr>
        <w:t xml:space="preserve"> Runaway</w:t>
      </w:r>
    </w:p>
    <w:p w14:paraId="34A9E19B" w14:textId="77777777" w:rsidR="007B4A91" w:rsidRDefault="002B3AD7">
      <w:pPr>
        <w:rPr>
          <w:sz w:val="28"/>
          <w:szCs w:val="28"/>
        </w:rPr>
      </w:pPr>
      <w:r>
        <w:rPr>
          <w:noProof/>
        </w:rPr>
        <w:pict w14:anchorId="0DAFBD09">
          <v:rect id="_x0000_i1033" alt="" style="width:451.3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4DF238E4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07D6043" w14:textId="61B9E431" w:rsidR="009509B0" w:rsidRDefault="009F3447" w:rsidP="009509B0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o </w:t>
      </w:r>
      <w:proofErr w:type="spellStart"/>
      <w:r>
        <w:rPr>
          <w:sz w:val="28"/>
          <w:szCs w:val="28"/>
        </w:rPr>
        <w:t>runaway</w:t>
      </w:r>
      <w:proofErr w:type="spellEnd"/>
      <w:r>
        <w:rPr>
          <w:sz w:val="28"/>
          <w:szCs w:val="28"/>
        </w:rPr>
        <w:t xml:space="preserve"> from the blob also </w:t>
      </w:r>
      <w:proofErr w:type="spellStart"/>
      <w:r>
        <w:rPr>
          <w:sz w:val="28"/>
          <w:szCs w:val="28"/>
        </w:rPr>
        <w:t>know</w:t>
      </w:r>
      <w:proofErr w:type="spellEnd"/>
      <w:r>
        <w:rPr>
          <w:sz w:val="28"/>
          <w:szCs w:val="28"/>
        </w:rPr>
        <w:t xml:space="preserve"> as the problems</w:t>
      </w:r>
    </w:p>
    <w:p w14:paraId="3D632C61" w14:textId="77777777" w:rsidR="007B4A91" w:rsidRDefault="002B3AD7">
      <w:pPr>
        <w:rPr>
          <w:sz w:val="28"/>
          <w:szCs w:val="28"/>
        </w:rPr>
      </w:pPr>
      <w:r>
        <w:rPr>
          <w:noProof/>
        </w:rPr>
        <w:pict w14:anchorId="29F3B047">
          <v:rect id="_x0000_i1032" alt="" style="width:451.3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1D9B4D89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0E189D7" w:rsidR="007B4A91" w:rsidRDefault="000038F8">
      <w:pPr>
        <w:ind w:left="720"/>
        <w:rPr>
          <w:sz w:val="28"/>
          <w:szCs w:val="28"/>
        </w:rPr>
      </w:pPr>
      <w:r>
        <w:rPr>
          <w:sz w:val="28"/>
          <w:szCs w:val="28"/>
        </w:rPr>
        <w:t>The</w:t>
      </w:r>
      <w:r w:rsidR="00FC5571">
        <w:rPr>
          <w:sz w:val="28"/>
          <w:szCs w:val="28"/>
        </w:rPr>
        <w:t xml:space="preserve">re is a person </w:t>
      </w:r>
      <w:proofErr w:type="gramStart"/>
      <w:r w:rsidR="00FC5571">
        <w:rPr>
          <w:sz w:val="28"/>
          <w:szCs w:val="28"/>
        </w:rPr>
        <w:t>the ,</w:t>
      </w:r>
      <w:proofErr w:type="spellStart"/>
      <w:r w:rsidR="00FC5571">
        <w:rPr>
          <w:sz w:val="28"/>
          <w:szCs w:val="28"/>
        </w:rPr>
        <w:t>charater</w:t>
      </w:r>
      <w:proofErr w:type="spellEnd"/>
      <w:proofErr w:type="gramEnd"/>
      <w:r w:rsidR="00FC5571">
        <w:rPr>
          <w:sz w:val="28"/>
          <w:szCs w:val="28"/>
        </w:rPr>
        <w:t xml:space="preserve"> who the </w:t>
      </w:r>
      <w:proofErr w:type="spellStart"/>
      <w:r w:rsidR="00FC5571">
        <w:rPr>
          <w:sz w:val="28"/>
          <w:szCs w:val="28"/>
        </w:rPr>
        <w:t>the</w:t>
      </w:r>
      <w:proofErr w:type="spellEnd"/>
      <w:r w:rsidR="00FC5571">
        <w:rPr>
          <w:sz w:val="28"/>
          <w:szCs w:val="28"/>
        </w:rPr>
        <w:t xml:space="preserve"> person is playing, and </w:t>
      </w:r>
    </w:p>
    <w:p w14:paraId="6102F988" w14:textId="77777777" w:rsidR="007B4A91" w:rsidRDefault="002B3AD7">
      <w:pPr>
        <w:rPr>
          <w:sz w:val="28"/>
          <w:szCs w:val="28"/>
        </w:rPr>
      </w:pPr>
      <w:r>
        <w:rPr>
          <w:noProof/>
        </w:rPr>
        <w:pict w14:anchorId="04BE5B81">
          <v:rect id="_x0000_i1031" alt="" style="width:451.3pt;height:.05pt;mso-width-percent:0;mso-height-percent:0;mso-width-percent:0;mso-height-percent:0" o:hralign="center" o:hrstd="t" o:hr="t" fillcolor="#a0a0a0" stroked="f"/>
        </w:pict>
      </w:r>
    </w:p>
    <w:p w14:paraId="4A2BBC4F" w14:textId="6E4D0E89" w:rsidR="007B4A91" w:rsidRDefault="00FC557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y are running away from their </w:t>
      </w:r>
      <w:proofErr w:type="spellStart"/>
      <w:r>
        <w:rPr>
          <w:sz w:val="28"/>
          <w:szCs w:val="28"/>
        </w:rPr>
        <w:t>prblems</w:t>
      </w:r>
      <w:proofErr w:type="spellEnd"/>
      <w:r>
        <w:rPr>
          <w:sz w:val="28"/>
          <w:szCs w:val="28"/>
        </w:rPr>
        <w:t xml:space="preserve"> and it will be shown as a </w:t>
      </w:r>
    </w:p>
    <w:p w14:paraId="0AE3FDBE" w14:textId="77777777" w:rsidR="007B4A91" w:rsidRDefault="002B3AD7">
      <w:pPr>
        <w:rPr>
          <w:sz w:val="28"/>
          <w:szCs w:val="28"/>
        </w:rPr>
      </w:pPr>
      <w:r>
        <w:rPr>
          <w:noProof/>
        </w:rPr>
        <w:pict w14:anchorId="15C910D3">
          <v:rect id="_x0000_i1030" alt="" style="width:451.3pt;height:.05pt;mso-width-percent:0;mso-height-percent:0;mso-width-percent:0;mso-height-percent:0" o:hralign="center" o:hrstd="t" o:hr="t" fillcolor="#a0a0a0" stroked="f"/>
        </w:pict>
      </w:r>
    </w:p>
    <w:p w14:paraId="678A09BC" w14:textId="5428ABD0" w:rsidR="007B4A91" w:rsidRDefault="00FC557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lob monster. The aim of the game is to </w:t>
      </w:r>
      <w:proofErr w:type="spellStart"/>
      <w:r>
        <w:rPr>
          <w:sz w:val="28"/>
          <w:szCs w:val="28"/>
        </w:rPr>
        <w:t>runaway</w:t>
      </w:r>
      <w:proofErr w:type="spellEnd"/>
      <w:r>
        <w:rPr>
          <w:sz w:val="28"/>
          <w:szCs w:val="28"/>
        </w:rPr>
        <w:t xml:space="preserve"> from the monster while not </w:t>
      </w:r>
      <w:proofErr w:type="spellStart"/>
      <w:r>
        <w:rPr>
          <w:sz w:val="28"/>
          <w:szCs w:val="28"/>
        </w:rPr>
        <w:t>tring</w:t>
      </w:r>
      <w:proofErr w:type="spellEnd"/>
      <w:r>
        <w:rPr>
          <w:sz w:val="28"/>
          <w:szCs w:val="28"/>
        </w:rPr>
        <w:t xml:space="preserve"> to get hit and then </w:t>
      </w:r>
      <w:proofErr w:type="spellStart"/>
      <w:r>
        <w:rPr>
          <w:sz w:val="28"/>
          <w:szCs w:val="28"/>
        </w:rPr>
        <w:t>loose’s</w:t>
      </w:r>
      <w:proofErr w:type="spellEnd"/>
      <w:r>
        <w:rPr>
          <w:sz w:val="28"/>
          <w:szCs w:val="28"/>
        </w:rPr>
        <w:t xml:space="preserve"> a piece of </w:t>
      </w:r>
      <w:proofErr w:type="gramStart"/>
      <w:r>
        <w:rPr>
          <w:sz w:val="28"/>
          <w:szCs w:val="28"/>
        </w:rPr>
        <w:t>the their</w:t>
      </w:r>
      <w:proofErr w:type="gramEnd"/>
      <w:r>
        <w:rPr>
          <w:sz w:val="28"/>
          <w:szCs w:val="28"/>
        </w:rPr>
        <w:t xml:space="preserve"> heart (5 pieces in total).</w:t>
      </w:r>
    </w:p>
    <w:p w14:paraId="35A4557A" w14:textId="77777777" w:rsidR="007B4A91" w:rsidRDefault="002B3AD7">
      <w:pPr>
        <w:rPr>
          <w:sz w:val="28"/>
          <w:szCs w:val="28"/>
        </w:rPr>
      </w:pPr>
      <w:r>
        <w:rPr>
          <w:noProof/>
        </w:rPr>
        <w:pict w14:anchorId="5D972187">
          <v:rect id="_x0000_i1029" alt="" style="width:451.3pt;height:.05pt;mso-width-percent:0;mso-height-percent:0;mso-width-percent:0;mso-height-percent:0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67CD09AE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9376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3722"/>
        <w:gridCol w:w="4394"/>
      </w:tblGrid>
      <w:tr w:rsidR="007B4A91" w14:paraId="63AC096E" w14:textId="77777777" w:rsidTr="00FC55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37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4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FC55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37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0F41CE1" w:rsidR="007B4A91" w:rsidRDefault="00715BF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lack blob monster</w:t>
            </w:r>
          </w:p>
        </w:tc>
        <w:tc>
          <w:tcPr>
            <w:tcW w:w="4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B3DFAC6" w:rsidR="007B4A91" w:rsidRDefault="00FC557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monster that catches the girl but it also has a sword that takes a life away if the </w:t>
            </w:r>
            <w:proofErr w:type="spellStart"/>
            <w:r>
              <w:rPr>
                <w:sz w:val="28"/>
                <w:szCs w:val="28"/>
              </w:rPr>
              <w:t>charater</w:t>
            </w:r>
            <w:proofErr w:type="spellEnd"/>
            <w:r>
              <w:rPr>
                <w:sz w:val="28"/>
                <w:szCs w:val="28"/>
              </w:rPr>
              <w:t xml:space="preserve"> get hit.</w:t>
            </w:r>
          </w:p>
        </w:tc>
      </w:tr>
      <w:tr w:rsidR="00FC5571" w14:paraId="1E278202" w14:textId="77777777" w:rsidTr="00FC55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37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B7E4AD8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loud</w:t>
            </w:r>
          </w:p>
        </w:tc>
        <w:tc>
          <w:tcPr>
            <w:tcW w:w="4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5D3F32E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the </w:t>
            </w:r>
            <w:proofErr w:type="spellStart"/>
            <w:proofErr w:type="gramStart"/>
            <w:r>
              <w:rPr>
                <w:sz w:val="28"/>
                <w:szCs w:val="28"/>
              </w:rPr>
              <w:t>charater</w:t>
            </w:r>
            <w:proofErr w:type="spellEnd"/>
            <w:r>
              <w:rPr>
                <w:sz w:val="28"/>
                <w:szCs w:val="28"/>
              </w:rPr>
              <w:t xml:space="preserve">  gets</w:t>
            </w:r>
            <w:proofErr w:type="gramEnd"/>
            <w:r>
              <w:rPr>
                <w:sz w:val="28"/>
                <w:szCs w:val="28"/>
              </w:rPr>
              <w:t xml:space="preserve"> closer to the problem a cloud of </w:t>
            </w:r>
            <w:proofErr w:type="spellStart"/>
            <w:r>
              <w:rPr>
                <w:sz w:val="28"/>
                <w:szCs w:val="28"/>
              </w:rPr>
              <w:t>consicousness</w:t>
            </w:r>
            <w:proofErr w:type="spellEnd"/>
            <w:r>
              <w:rPr>
                <w:sz w:val="28"/>
                <w:szCs w:val="28"/>
              </w:rPr>
              <w:t xml:space="preserve"> appears.</w:t>
            </w:r>
          </w:p>
        </w:tc>
      </w:tr>
      <w:tr w:rsidR="00FC5571" w14:paraId="4C4B954A" w14:textId="77777777" w:rsidTr="00FC55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37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7E76376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word</w:t>
            </w:r>
          </w:p>
        </w:tc>
        <w:tc>
          <w:tcPr>
            <w:tcW w:w="4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4FADB65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object </w:t>
            </w:r>
          </w:p>
        </w:tc>
      </w:tr>
      <w:tr w:rsidR="00FC5571" w14:paraId="04C8ED36" w14:textId="77777777" w:rsidTr="00FC55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37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2273CD0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girl/boy</w:t>
            </w:r>
          </w:p>
        </w:tc>
        <w:tc>
          <w:tcPr>
            <w:tcW w:w="4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56DA3CDF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main </w:t>
            </w:r>
            <w:proofErr w:type="spellStart"/>
            <w:r>
              <w:rPr>
                <w:sz w:val="28"/>
                <w:szCs w:val="28"/>
              </w:rPr>
              <w:t>charater</w:t>
            </w:r>
            <w:proofErr w:type="spellEnd"/>
            <w:r>
              <w:rPr>
                <w:sz w:val="28"/>
                <w:szCs w:val="28"/>
              </w:rPr>
              <w:t xml:space="preserve"> of the game</w:t>
            </w:r>
            <w:r w:rsidR="0013769F">
              <w:rPr>
                <w:sz w:val="28"/>
                <w:szCs w:val="28"/>
              </w:rPr>
              <w:t xml:space="preserve">. They are controlled to runaway </w:t>
            </w:r>
            <w:proofErr w:type="spellStart"/>
            <w:r w:rsidR="0013769F">
              <w:rPr>
                <w:sz w:val="28"/>
                <w:szCs w:val="28"/>
              </w:rPr>
              <w:t>frm</w:t>
            </w:r>
            <w:proofErr w:type="spellEnd"/>
            <w:r w:rsidR="0013769F">
              <w:rPr>
                <w:sz w:val="28"/>
                <w:szCs w:val="28"/>
              </w:rPr>
              <w:t xml:space="preserve"> their problems if they get </w:t>
            </w:r>
            <w:proofErr w:type="gramStart"/>
            <w:r w:rsidR="0013769F">
              <w:rPr>
                <w:sz w:val="28"/>
                <w:szCs w:val="28"/>
              </w:rPr>
              <w:t>caught</w:t>
            </w:r>
            <w:proofErr w:type="gramEnd"/>
            <w:r w:rsidR="0013769F">
              <w:rPr>
                <w:sz w:val="28"/>
                <w:szCs w:val="28"/>
              </w:rPr>
              <w:t xml:space="preserve"> they die or get badly injured.</w:t>
            </w:r>
          </w:p>
        </w:tc>
      </w:tr>
      <w:tr w:rsidR="00FC5571" w14:paraId="56015CC0" w14:textId="77777777" w:rsidTr="00FC55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37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C5571" w14:paraId="58BFBDD3" w14:textId="77777777" w:rsidTr="00FC55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37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C5571" w14:paraId="11FDDA6B" w14:textId="77777777" w:rsidTr="00FC55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37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FC5571" w14:paraId="138A36E7" w14:textId="77777777" w:rsidTr="00FC557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372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39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FC5571" w:rsidRDefault="00FC5571" w:rsidP="00FC55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2588"/>
        <w:gridCol w:w="4792"/>
      </w:tblGrid>
      <w:tr w:rsidR="007B4A91" w14:paraId="300B6EC5" w14:textId="77777777" w:rsidTr="00715BF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2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47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715BF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2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60A5ED1" w:rsidR="007B4A91" w:rsidRDefault="001376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47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3A8F6E4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 w:rsidTr="00715BF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2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14D1B6E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7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4147EB0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 w:rsidTr="00715BF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2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7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 w:rsidTr="00715BF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9A228BB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2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7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03F35CFA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 w:rsidTr="00715BF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2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7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3A245AD0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 w:rsidTr="00715BF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2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7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715BF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2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7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2A42A6EF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715BF6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258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479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43E01D6C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317FA251" w:rsidR="007B4A91" w:rsidRDefault="007B4A91">
      <w:pPr>
        <w:rPr>
          <w:sz w:val="28"/>
          <w:szCs w:val="28"/>
        </w:rPr>
      </w:pPr>
    </w:p>
    <w:p w14:paraId="2C39E5BE" w14:textId="075D421C" w:rsidR="007B4A91" w:rsidRDefault="007B4A91">
      <w:pPr>
        <w:rPr>
          <w:sz w:val="28"/>
          <w:szCs w:val="28"/>
        </w:rPr>
      </w:pPr>
    </w:p>
    <w:p w14:paraId="442F6C1C" w14:textId="461BFB65" w:rsidR="007B4A91" w:rsidRDefault="00E3087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9984" behindDoc="0" locked="0" layoutInCell="1" allowOverlap="1" wp14:anchorId="34F28EF8" wp14:editId="08C90E66">
                <wp:simplePos x="0" y="0"/>
                <wp:positionH relativeFrom="column">
                  <wp:posOffset>978258</wp:posOffset>
                </wp:positionH>
                <wp:positionV relativeFrom="paragraph">
                  <wp:posOffset>-160640</wp:posOffset>
                </wp:positionV>
                <wp:extent cx="772560" cy="642240"/>
                <wp:effectExtent l="38100" t="38100" r="40640" b="43815"/>
                <wp:wrapNone/>
                <wp:docPr id="55" name="Ink 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772560" cy="642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27CD2D93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5" o:spid="_x0000_s1026" type="#_x0000_t75" style="position:absolute;margin-left:76.35pt;margin-top:-13.35pt;width:62.25pt;height:51.95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">
                <v:imagedata r:id="rId6" o:title=""/>
              </v:shape>
            </w:pict>
          </mc:Fallback>
        </mc:AlternateContent>
      </w:r>
      <w:r w:rsidR="001128ED"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8E6E9AB" wp14:editId="1EF4D921">
                <wp:simplePos x="0" y="0"/>
                <wp:positionH relativeFrom="column">
                  <wp:posOffset>1514658</wp:posOffset>
                </wp:positionH>
                <wp:positionV relativeFrom="paragraph">
                  <wp:posOffset>162169</wp:posOffset>
                </wp:positionV>
                <wp:extent cx="360" cy="360"/>
                <wp:effectExtent l="38100" t="38100" r="38100" b="38100"/>
                <wp:wrapNone/>
                <wp:docPr id="15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76B1652" id="Ink 15" o:spid="_x0000_s1026" type="#_x0000_t75" style="position:absolute;margin-left:118.55pt;margin-top:12.0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">
                <v:imagedata r:id="rId8" o:title=""/>
              </v:shape>
            </w:pict>
          </mc:Fallback>
        </mc:AlternateContent>
      </w:r>
    </w:p>
    <w:p w14:paraId="6A534FF3" w14:textId="1AE8B9B8" w:rsidR="007B4A91" w:rsidRDefault="001128E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7936" behindDoc="0" locked="0" layoutInCell="1" allowOverlap="1" wp14:anchorId="46EA387C" wp14:editId="323A9AC2">
                <wp:simplePos x="0" y="0"/>
                <wp:positionH relativeFrom="column">
                  <wp:posOffset>58420</wp:posOffset>
                </wp:positionH>
                <wp:positionV relativeFrom="paragraph">
                  <wp:posOffset>-643890</wp:posOffset>
                </wp:positionV>
                <wp:extent cx="4405680" cy="1344240"/>
                <wp:effectExtent l="38100" t="38100" r="26670" b="40005"/>
                <wp:wrapNone/>
                <wp:docPr id="44" name="Ink 4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4405680" cy="1344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4B383DB" id="Ink 44" o:spid="_x0000_s1026" type="#_x0000_t75" style="position:absolute;margin-left:3.9pt;margin-top:-51.4pt;width:348.3pt;height:107.3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">
                <v:imagedata r:id="rId10" o:title=""/>
              </v:shape>
            </w:pict>
          </mc:Fallback>
        </mc:AlternateContent>
      </w:r>
    </w:p>
    <w:p w14:paraId="0BE4BA8B" w14:textId="4999216F" w:rsidR="001128ED" w:rsidRDefault="001128ED">
      <w:pPr>
        <w:rPr>
          <w:sz w:val="28"/>
          <w:szCs w:val="28"/>
        </w:rPr>
      </w:pPr>
    </w:p>
    <w:p w14:paraId="5ADB8B2D" w14:textId="77777777" w:rsidR="001128ED" w:rsidRDefault="001128ED">
      <w:pPr>
        <w:rPr>
          <w:sz w:val="28"/>
          <w:szCs w:val="28"/>
        </w:rPr>
      </w:pPr>
    </w:p>
    <w:p w14:paraId="192F1F0E" w14:textId="3B0A8DF6" w:rsidR="007B4A91" w:rsidRDefault="007B4A91">
      <w:pPr>
        <w:rPr>
          <w:sz w:val="28"/>
          <w:szCs w:val="28"/>
        </w:rPr>
      </w:pPr>
    </w:p>
    <w:p w14:paraId="3FC726A4" w14:textId="247BCB9C" w:rsidR="007B4A91" w:rsidRDefault="001128ED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8960" behindDoc="0" locked="0" layoutInCell="1" allowOverlap="1" wp14:anchorId="3C3EF4DE" wp14:editId="0D4FE12B">
                <wp:simplePos x="0" y="0"/>
                <wp:positionH relativeFrom="column">
                  <wp:posOffset>7919418</wp:posOffset>
                </wp:positionH>
                <wp:positionV relativeFrom="paragraph">
                  <wp:posOffset>321248</wp:posOffset>
                </wp:positionV>
                <wp:extent cx="3960" cy="3960"/>
                <wp:effectExtent l="38100" t="38100" r="46990" b="46990"/>
                <wp:wrapNone/>
                <wp:docPr id="50" name="Ink 5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960" cy="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698BF21" id="Ink 50" o:spid="_x0000_s1026" type="#_x0000_t75" style="position:absolute;margin-left:622.9pt;margin-top:24.6pt;width:1.7pt;height:1.7pt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3;&#10;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">
                <v:imagedata r:id="rId12" o:title=""/>
              </v:shape>
            </w:pict>
          </mc:Fallback>
        </mc:AlternateContent>
      </w:r>
      <w:r w:rsidR="00556965">
        <w:rPr>
          <w:sz w:val="28"/>
          <w:szCs w:val="28"/>
        </w:rPr>
        <w:t xml:space="preserve">How do you plan to make your game engaging? </w:t>
      </w:r>
    </w:p>
    <w:p w14:paraId="29CCDE19" w14:textId="2AE4E74A" w:rsidR="001128ED" w:rsidRDefault="001128ED">
      <w:pPr>
        <w:rPr>
          <w:sz w:val="28"/>
          <w:szCs w:val="28"/>
        </w:rPr>
      </w:pPr>
      <w:r>
        <w:rPr>
          <w:sz w:val="28"/>
          <w:szCs w:val="28"/>
        </w:rPr>
        <w:t xml:space="preserve">By giving some type of music and </w:t>
      </w:r>
    </w:p>
    <w:p w14:paraId="24B987DE" w14:textId="488F82AA" w:rsidR="007B4A91" w:rsidRDefault="002B3AD7">
      <w:pPr>
        <w:rPr>
          <w:sz w:val="28"/>
          <w:szCs w:val="28"/>
        </w:rPr>
      </w:pPr>
      <w:r>
        <w:rPr>
          <w:noProof/>
        </w:rPr>
        <w:lastRenderedPageBreak/>
        <w:pict w14:anchorId="4F92B24E">
          <v:rect id="_x0000_i1028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49CF2C3B">
          <v:rect id="_x0000_i1027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2BE0C1BB">
          <v:rect id="_x0000_i1026" alt="" style="width:451.3pt;height:.05pt;mso-width-percent:0;mso-height-percent:0;mso-width-percent:0;mso-height-percent:0" o:hralign="center" o:hrstd="t" o:hr="t" fillcolor="#a0a0a0" stroked="f"/>
        </w:pict>
      </w:r>
      <w:r>
        <w:rPr>
          <w:noProof/>
        </w:rPr>
        <w:pict w14:anchorId="6874E4CB">
          <v:rect id="_x0000_i1025" alt="" style="width:451.3pt;height:.05pt;mso-width-percent:0;mso-height-percent:0;mso-width-percent:0;mso-height-percent:0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38F8"/>
    <w:rsid w:val="001128ED"/>
    <w:rsid w:val="0013769F"/>
    <w:rsid w:val="00235D20"/>
    <w:rsid w:val="002B3AD7"/>
    <w:rsid w:val="003E303D"/>
    <w:rsid w:val="00556965"/>
    <w:rsid w:val="00715BF6"/>
    <w:rsid w:val="007B4A91"/>
    <w:rsid w:val="008231F0"/>
    <w:rsid w:val="00917101"/>
    <w:rsid w:val="009509B0"/>
    <w:rsid w:val="009F3447"/>
    <w:rsid w:val="00E30871"/>
    <w:rsid w:val="00FC5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theme" Target="theme/theme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5T16:41:03.180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1777 24575,'-6'7'0,"2"-9"0,4-21 0,0-14 0,13-18 0,4-18 0,28-14-415,-24 41 0,0-1 415,6-2 0,1 2 0,17-37-164,-14 18 164,9-2 0,-19 27 0,1 0 0,8-8 0,-20 26 823,14-15-823,-13 22 171,-1 10-171,0-8 0,6 6 0,-4-8 0,15-1 0,7-9 0,5-1 0,35-24 0,-23 21 0,25-22 0,-29 24 0,-1 1 0,22-21 0,-20 19 0,-2 3 0,1-8 0,-3 9 0,-7 0 0,-7 2 0,-1 4 0,-7-2 0,0 9 0,1-10 0,-1 5 0,0 0 0,0-4 0,0 8 0,1-8 0,5 3 0,-4 0 0,11 0 0,-11 2 0,4 8 0,1-7 0,-5 8 0,4 1 0,-5 1 0,-1 5 0,0 0 0,-5 0 0,4 0 0,-10 0 0,5 0 0,-6 0 0,0 0 0,0 0 0,0 0 0,-1 0 0,-3 4 0,2-3 0,-7 7 0,4-2 0,-5 4 0,4 0 0,-3-1 0,4 1 0,-1 0 0,2 5 0,4-3 0,1 9 0,0-4 0,0-1 0,0 5 0,-1-9 0,0 3 0,0-5 0,0 0 0,1 0 0,-1 0 0,-5 0 0,4 0 0,-8 0 0,8-5 0,-4 4 0,1-3 0,3 4 0,-4 0 0,5 0 0,0 0 0,0 0 0,1 0 0,-1 0 0,0 6 0,0-5 0,6 5 0,-4-6 0,3 1 0,-5-1 0,0 0 0,0 0 0,0 0 0,-4 0 0,-2 0 0,-4-1 0,0 0 0,0 0 0,0 1 0,0-1 0,0 0 0,0 1 0,-4-5 0,-1-1 0,-6-4 0,2 0 0,-1 0 0,0 0 0,-1 0 0,1 0 0,-5 0 0,3 0 0,-4 0 0,6 0 0,0 0 0,-6 0 0,5-4 0,-10-2 0,4 0 0,-6-4 0,1 4 0,0-5 0,5 4 0,-4-3 0,9 9 0,-4-9 0,6 9 0,0-3 0,0-1 0,0 4 0,0-8 0,0 8 0,0-8 0,-1 4 0,1-1 0,0 1 0,0 1 0,0 3 0,-1-4 0,6 1 0,-4 2 0,3-2 0,-4 4 0,0 0 0,1-4 0,-1 3 0,0-4 0,0 5 0,-6 0 0,5 0 0,-5 0 0,1 0 0,3 0 0,-9 0 0,9 0 0,-9 0 0,4 0 0,-5 0 0,5 0 0,-4 0 0,4 0 0,-5 0 0,-1 0 0,6 0 0,-4 0 0,10 0 0,-10 0 0,9 0 0,-9 0 0,9 0 0,-3 0 0,4 0 0,1 5 0,0-4 0,0 4 0,5-1 0,-4-3 0,4 4 0,-5-5 0,0 4 0,-5-3 0,-8 4 0,-1 0 0,-11-4 0,-3 10 0,0-4 0,-13 0 0,5 4 0,-7-3 0,7 4 0,-6 2 0,13-2 0,-5-5 0,8 4 0,5-5 0,2 6 0,7-6 0,0 4 0,5-4 0,-4 0 0,9 2 0,-4-2 0,6 0 0,0 3 0,0-8 0,-1 8 0,2-4 0,-2 5 0,1-5 0,5 4 0,-4-8 0,3 8 0,-4-3 0,0 3 0,0 1 0,5-1 0,1 1 0,4-1 0,4-4 0,-3 3 0,7-6 0,-2 2 0,4-4 0,0 0 0,6 0 0,0 0 0,1 0 0,4 0 0,-4 0 0,5 0 0,0 0 0,-5 0 0,4 0 0,-10 0 0,5 0 0,-6 0 0,0 0 0,0 0 0,-4 4 0,-2 1 0,-4 5 0,-4-5 0,-7 4 0,-1-7 0,-4 7 0,6-3 0,-6 4 0,5 0 0,-5 1 0,6-1 0,0 0 0,-6 5 0,4 9 0,-19 15 0,9 7 0,-20 12 0,14-5 0,-12-3 0,4 3 0,3-12 0,0 5 0,8-9 0,1-7 0,7-7 0,0-2 0,7-10 0,-1 5 0,6-6 0,-4 0 0,8 0 0,-4-1 0,5 0 0,0 1 0,0-1 0,0 1 0,0 0 0,0-1 0,4-3 0,2-2 0,3-4 0,1 0 0,0 0 0,-1 0 0,1 0 0,0 0 0,1 0 0,4-5 0,2-1 0,5-10 0,0-2 0,1-4 0,-1-1 0,1-6 0,1-1 0,0-7 0,1 0 0,-1 1 0,-5-1 0,4 0 0,-3-7 0,4 12 0,-5-11 0,-2 13 0,0 0 0,-4-6 0,8 12 0,-8-11 0,9 5 0,-3-7 0,6 1 0,6-3 0,-5 2 0,12-2 0,-12 2 0,12-3 0,-5 1 0,6 6 0,1-5 0,-9 6 0,7-8 0,-5 2 0,15-4 0,-13 3 0,10 5 0,-20-1 0,11 9 0,-17-3 0,9 5 0,-16 7 0,3 2 0,-5 9 0,0-3 0,0 8 0,-4-8 0,3 8 0,-4-4 0,5 5 0,-1 0 0,1 0 0,0-4 0,0-2 0,6-5 0,1-5 0,0 4 0,3-4 0,-3 5 0,0 1 0,-1-1 0,-6 5 0,0 2 0,0-1 0,0 4 0,0-3 0,-1 4 0,-3-5 0,2 4 0,-2-4 0,4 1 0,0 3 0,0-4 0,0 1 0,0 2 0,0-2 0,6-1 0,1 4 0,5-9 0,-5 8 0,3-3 0,-3 0 0,6 4 0,-7-8 0,5 7 0,-9-2 0,3 4 0,-5 0 0,0-5 0,1 4 0,-1-3 0,-1 4 0,-3 4 0,-2 1 0,-8 5 0,2 0 0,-7 0 0,8 0 0,-8 0 0,3 0 0,1 0 0,-4 0 0,3 0 0,-4 0 0,0 1 0,-1 4 0,-5-3 0,4 9 0,-4-9 0,0 4 0,4-6 0,-9 1 0,10-1 0,-11 1 0,11-1 0,-10 1 0,4 0 0,-5-5 0,5 3 0,-4-7 0,4 2 0,-6 1 0,6-4 0,-4 9 0,10-9 0,-5 4 0,1 0 0,3 1 0,-9 5 0,4-1 0,-5 2 0,-1-1 0,1 0 0,-7 0 0,5 6 0,-11 1 0,-3 7 0,-1-1 0,-5 2 0,-2 7 0,5 0 0,-14 10 0,5-2 0,-8 9 0,0-5 0,1 11 0,5-5 0,-5 15 0,11-6 0,-12 6 0,13-9 0,-4 1 0,5 0 0,9-10 0,-6 7 0,15-22 0,-5 5 0,8-16 0,6-5 0,-4-1 0,14-6 0,-7 0 0,8-4 0,1-1 0,1-5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5T15:53:16.2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0'0'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5T15:53:49.8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7 1 24575,'-5'3'0,"0"18"0,5 25 0,0 18 0,0 17 0,0 13-605,0-42 1,0 2 604,0 3 0,0 2 0,0 4 0,0 1 0,0-5 0,0 1 0,0 3 0,0 1 0,0-1 0,0 1 0,0 1 0,0 0 0,0 0 0,0 0 0,0-2 0,0 1 0,0 0 0,0-1 0,0 36 0,0-42 0,0-2 0,0 29 0,0-33 0,0 1 0,0 43 0,-3-43 0,-1 0 0,3 31 15,-13 8-15,12-17 0,-11 7 0,11-9 0,-4 0 0,-1 0 0,6-8 0,-6 5 0,2 12 900,3-27-900,-3 7 294,5-39-294,0-5 0,0-1 0,0-6 0,0-1 0,0 1 0,0 12 0,0-4 0,0 24 0,0-10 0,0 19 0,0-5 0,0 8 0,0-9 0,0-7 0,0 5 0,0-23 0,0 9 0,0-19 0,0 0 0,0 0 0,-4-4 0,15-2 0,11-4 0,20 0 0,11 6 0,1-4 0,-9 9 0,7-10 0,-14 10 0,14-9 0,-14 8 0,13-8 0,-5 3 0,8 1 0,7-4 0,-5 3 0,5 1 0,1-4 0,-7 4 0,15-6 0,-6 0 0,17 0 0,-7 0 0,7 0 0,0 0 0,-7 0 0,8 0 0,-10 0 0,0 0 0,0 0 0,-8 0 0,-3 0 0,0 0 0,-5 0 0,13 0 0,-14 0 0,15 0 0,-6 0 0,7 0 0,1 0 0,0 0 0,0 0 0,-8 0 0,6 0 0,-7 0 0,1 0 0,-3 0 0,0 0 0,-5 0 0,5 0 0,-8-6 0,0 4 0,0-9 0,9 9 0,-7-4 0,15 0 0,-6-2 0,17-7 0,-7 0 0,16 0-438,-6 0 438,-1 0 0,7-1 0,-15 2 0,6-1 0,0 0 0,-6 0 0,15-1 0,4 1-475,-42 7 0,2 0 475,3-4 0,1 0 0,0 3 0,0-1 0,0-2 0,0 1 0,0 2 0,1 1 0,5-1 0,-1 1 0,28-8 0,-12 3 0,-1-1 0,0-2 0,-7 2 0,5 1 0,-15 4 0,-2 1 0,1 0 0,1-1 0,8 1 0,1-1 0,-6 0 0,-2 1 0,-3-1 0,1 1 0,4 3 0,-1 0 0,34-8 0,-42 8 0,0 1 0,42-12 0,-34 7 0,1 1 0,35-2 0,-42 3 0,-2 0 0,20-2-252,15-6 252,-16 0 0,17 0 0,-17 0 0,8 0 0,-10 7 0,0-5 0,-21 9 0,1-1 0,19-9 0,-11 5 0,1 1 0,27-7 0,-36 6 0,2 1 0,2 0 0,1 0 0,-4 0 0,0 0-463,4-1 1,2 1 462,5-1 0,-1 1 0,36-1 0,-25 0 0,-2 1 0,10 0 0,-20-1 0,1 1 0,31 0 0,1-6 0,-43 13 0,-1 0 276,33-12-276,6 11 0,-15-4 0,6-1 0,0 6 0,3-6 0,0 7 0,6 0 0,-6 0 0,9 0 0,-10 0 0,-2 0 0,-9 0 0,0 0 906,-8 0-906,6 0 256,-15 0-256,7 0 998,-9 0-998,0 0 129,9 7-129,-7 0 0,15 1 0,-6 4 0,8-4 0,-21 0 0,1 0-442,37 7 442,-33-7 0,2 1 0,-6-1 0,0-1 0,1 1 0,-1 0 0,37 8 0,-34-8 0,-1 0 0,14 6 0,24 1 0,-20-1 0,-16 0 0,-3-7 0,-23 4 0,-7-10 0,-7 4 0,-6-5 110,-5 4 1,0-3-1,-5 3 1</inkml:trace>
  <inkml:trace contextRef="#ctx0" brushRef="#br0" timeOffset="2034">1368 1666 24575,'-6'-15'0,"2"-18"0,4-28 0,0-3 0,0-15 0,0 21 0,0-31 0,0 23 0,0-25 0,0 8 0,0 7 0,-6-3 0,9 31 0,4-11 0,21 4 0,-1 7 0,13-6 0,-7 16 0,5 5 0,-6 2 0,-3 13 0,-7 6 0,-5 7 0,-2 5 0,-4 0 0,-1 0 0,-1 0 0,-3 10 0,3 3 0,-8 15 0,10 10 0,-4 0 0,7 22 0,-1-12 0,1 22 0,-1-15 0,2 15 0,-2-6 0,1 0 0,0-10 0,-2-10 0,0-8 0,0-11 0,-1 2 0,-1-15 0,-4 3 0,3-9 0,-3-2 0,3-4 0,1 0 0,1 0 0,10 0 0,4-5 0,12-7 0,-1-8 0,8-5 0,-5 0 0,5 0 0,-7 0 0,-1 6 0,-5-3 0,-3 14 0,-6-7 0,-5 13 0,-1-3 0,-6 5 0,0 0 0,0 0 0,-5 5 0,4 0 0,-3 17 0,0 3 0,0 19 0,0 19 0,-4 3 0,2-17 0,-1 3-793,-3 44 793,0-33 0,0 2 0,0-5 0,0-1 0,0-5 0,0 0 0,0 2 0,0-1 0,-7 41 0,3-43 0,-1 0 0,-17 41-109,5-13 109,3-17 0,7-3 0,7-15 0,0-2 0,0 0 789,0-5-789,0 5 113,0-8-113,6 1 0,6 0 0,7-1 0,5 1 0,1 0 0,-2-7 0,-5-1 0,-2-13 0,-5 0 0,-6-6 0,4 0 0,-8 0 0,4 0 0,-5 6 0,0 1 0,0 5 0,0 0 0,0 0 0,0 7 0,0-5 0,0 5 0,0-1 0,0-9 0,0 8 0,0-16 0,0 10 0,-5-9 0,-1 9 0,0-10 0,-3 4 0,3-5 0,-4 1 0,4-1 0,2-5 0,4 0 0</inkml:trace>
  <inkml:trace contextRef="#ctx0" brushRef="#br0" timeOffset="3904">1519 1722 24575,'-9'0'0,"-1"-10"0,-6 2 0,3-19 0,-9 1 0,9-4 0,-10-5 0,5 11 0,-1-12 0,-3 6 0,8-7 0,-9 0 0,9-7 0,-10 6 0,10-7 0,-10 1 0,10 6 0,-4 0 0,0 3 0,5 11 0,-9 0 0,10 3 0,-9 8 0,9-2 0,-16-2 0,15 9 0,-14-8 0,10 10 0,-6 0 0,6 1 0,-4 5 0,10 0 0,-10 0 0,4 0 0,-1 4 0,-12 29 0,9 4 0,-15 42 0,7-4-641,-3 18 641,16-41 0,1-1 0,-9 27 0,12-29 0,1 0 0,-3 17 0,-1 15 0,7-9 0,1-16 0,7-3 0,0-17 0,0-5 641,0-3-641,0 1 0,5-5 0,13 0 0,1-3 0,9-8 0,-5 3 0,-1 0 0,0-4 0,-5 4 0,-1-10 0,-6 3 0,0-3 0,0 4 0,0 5 0,1 2 0,1 19 0,0-4 0,1 20 0,0-7 0,0 9 0,-5-1 0,-3 8 0,-5 12 0,0-6 0,0 12 0,0-16 0,0 19 0,0-8 0,0 8 0,0-10 0,0 0 0,0-9 0,0-1 0,0-16 0,0 5 0,5-19 0,14 12 0,2-13 0,9 0 0,-1-1 0,-5-12 0,0-2 0,-9-5 0,-5-1 0,0 0 0,0 0 0,-4 0 0,-2 0 0,0-5 0,-2 0 0,2-5 0</inkml:trace>
  <inkml:trace contextRef="#ctx0" brushRef="#br0" timeOffset="4808">1397 2348 24575,'0'0'0</inkml:trace>
  <inkml:trace contextRef="#ctx0" brushRef="#br0" timeOffset="5356">1834 2220 24575,'0'0'0</inkml:trace>
  <inkml:trace contextRef="#ctx0" brushRef="#br0" timeOffset="7792">1458 2890 24575,'9'0'0,"0"0"0,1 0 0,-1 0 0,1 0 0,-1 0 0,1 0 0,-1 0 0,0 0 0,-4-4 0,0-1 0,-5-5 0,0 0 0,0 0 0,0-5 0,0 3 0,0-9 0,0 4 0,0-5 0,0-1 0,0-6 0,4 5 0,3-5 0,-1 12 0,3 2 0,-3 5 0,-1-1 0,4 6 0,-3 0 0,3 5 0,1 0 0,-1 0 0,-4 4 0,-1 2 0,1 4 0,-4 0 0,8 0 0,-2 12 0,3-4 0,2 17 0,0-5 0,0 7 0,1 0 0,4-1 0,-3 1 0,3-7 0,-6-7 0,0-2 0,-1-9 0,1 3 0,-6-5 0,4-4 0,-8-7 0,3-4 0,1-11 0,1 4 0,5-9 0,-1 4 0,-4 0 0,4-4 0,-4 14 0,5-7 0,-6 8 0,4-4 0,-4 4 0,5 2 0,-1 4 0,0 0 0,1 4 0,0 2 0,0 4 0,0 5 0,6 2 0,1 5 0,6-4 0,-6 3 0,-2-9 0,1 4 0,-4-6 0,3 0 0,-5-4 0,-4 3 0,-1-8 0,-5 3 0</inkml:trace>
  <inkml:trace contextRef="#ctx0" brushRef="#br0" timeOffset="9981">5328 1355 24575,'-10'0'0,"-5"0"0,-2 0 0,-5 0 0,5 0 0,-4 0 0,9 0 0,-9 0 0,4 0 0,-5 0 0,5 0 0,-4 0 0,-3 0 0,0 0 0,-5 0 0,12 0 0,-10 0 0,8 10 0,-10 3 0,7 9 0,4 0 0,-3 0 0,3 7 0,-5-5 0,5 5 0,1-7 0,6 0 0,-1 7 0,1-5 0,4 4 0,-3 1 0,8-5 0,-8 5 0,9-7 0,-4 0 0,5-5 0,0 4 0,0-10 0,0 5 0,0-6 0,0 0 0,0-1 0,0 13 0,10 3 0,3 5 0,11 5 0,0-4 0,0 5 0,0-5 0,-1-3 0,-1-10 0,-5-3 0,-2-4 0,-5-1 0,6 0 0,-5-4 0,10 4 0,2-9 0,8 9 0,13-8 0,-6 9 0,6-10 0,0 10 0,-5-9 0,-2 4 0,-2-6 0,-11 0 0,-1 0 0,-7 0 0,-6 0 0,0 0 0,0 0 0,0 0 0,0 0 0,0 0 0,-1-9 0,2-3 0,0-10 0,0 0 0,1-15 0,5 5 0,-2-19 0,3 5 0,-5-1 0,0-4 0,-1 12 0,-5-5 0,4 14 0,-10 1 0,4 12 0,-5 1 0,0 6 0,0 0 0,0 0 0,0 0 0,0 1 0,-5-1 0,-6-6 0,-6-1 0,0 0 0,-4-4 0,4 9 0,0-9 0,1 13 0,0-7 0,9 10 0,-8-1 0,10 1 0,-1 1 0,-3 3 0,3-4 0,-9 5 0,3 0 0,-9-5 0,-2 4 0,-1-4 0,-11 5 0,11-5 0,-5 4 0,0-4 0,11 5 0,-10-5 0,17 4 0,-5-4 0,10 1 0,-3 2 0,8-2 0,-3 4 0</inkml:trace>
  <inkml:trace contextRef="#ctx0" brushRef="#br0" timeOffset="12738">5164 2257 24575,'0'30'0,"0"7"0,0-12 0,0 12 0,0 7 0,0-12 0,0 10 0,0-11 0,0 5 0,0-6 0,0 13 0,0-17 0,0 10 0,0-8 0,0-9 0,0 8 0,0-15 0,0 3 0,0-5 0,0 0 0,0-1 0,0 1 0,0-1 0,0 6 0,0 2 0,0 5 0,0 7 0,0 1 0,0 7 0,0-7 0,0-7 0,0-2 0,0-9 0,0 3 0,-9-9 0,3-2 0,-13-4 0,-4 0 0,-7 0 0,-7 11 0,-9 11 0,-1 6 0,-10 13 0,1-5 0,6 5 0,4-6 0,14-5 0,3-7 0,12-6 0,1-1 0,6-6 0,4 0 0,2-9 0,8 3 0,2-13 0,9-2 0,2-1 0,12-10 0,1 3 0,14-6 0,10-8 0,2 4 0,7-12 0,-1 11 0,-2-12 0,-6 19 0,-8-9 0,-15 19 0,-8-4 0,-8 11 0,-5 2 0,0-1 0,0 4 0,0-3 0,0 8 0,0 2 0,0 9 0,6 2 0,2 12 0,4-6 0,3 12 0,-3-11 0,2 11 0,-7-16 0,0 3 0,-7-7 0,1-3 0,-1 3 0,0-9 0,-5-2 0,-1-4 0</inkml:trace>
  <inkml:trace contextRef="#ctx0" brushRef="#br0" timeOffset="13622">4812 2879 24575,'57'0'0,"17"0"0,-23 0 0,4 0-893,8 0 1,1 0 892,-3 0 0,-3 0 0,34 0 43,-37 0 1,-3 0-44,10 0 411,21 0-411,-22 0 0,-21 0 0,-4 0 895,-19 0-895,-2 0 392,-5 0-392,0 0 0,-4 0 0,-2 0 0</inkml:trace>
  <inkml:trace contextRef="#ctx0" brushRef="#br0" timeOffset="14574">6054 1388 24575,'5'0'0,"14"0"0,35 0 0,10 0 0,-8 0 0,12 0 0,-20 0 0,6 0 0,-10 0 0,-19 0 0,2 0 0,-20 0 0,3 0 0</inkml:trace>
  <inkml:trace contextRef="#ctx0" brushRef="#br0" timeOffset="19035">6773 852 24575,'0'7'0,"0"16"0,0 19 0,0 4 0,0-2 0,0-8 0,0 1 0,0-1 0,0-5 0,0-3 0,0-11 0,0 4 0,0-10 0,0 5 0,0-6 0,0 0 0,0 5 0,0-3 0,0 3 0,0-5 0,0 0 0,0-9 0,0-12 0,0-6 0,0-17 0,5 4 0,2-7 0,5 0 0,6 0 0,2-7 0,3 12 0,3-11 0,-4 19 0,1-4 0,-6 11 0,4 0 0,-9 7 0,3-1 0,-5 6 0,0 0 0,0 5 0,0 0 0,-1 0 0,1 5 0,-1 0 0,2 11 0,0 1 0,0 5 0,0 6 0,0-9 0,1 8 0,-2-10 0,-4 0 0,-1-2 0,-5-5 0,5 0 0,-4 6 0,3 1 0,-4 11 0,0-4 0,0 11 0,0-4 0,0 5 0,0-5 0,0 4 0,0-17 0,0 9 0,0-15 0,0 3 0,0-5 0,4-4 0,2-6 0,15-12 0,-2-1 0,16-10 0,-5 5 0,7-7 0,9-8 0,-7 6 0,7-5 0,-10 7 0,-5 6 0,-8 3 0,-2 4 0,-10 2 0,5 4 0,-11-3 0,0 4 0,-5-5 0,0 0 0,0 1 0,0-7 0,0 5 0,-5-5 0,-1 10 0,1-3 0,-4 4 0,3-1 0,-4-3 0,0 8 0,-5-8 0,3 8 0,-9-9 0,4 8 0,-5-8 0,-1 9 0,1-4 0,-1 5 0,1 0 0,5 0 0,1 0 0,6 0 0,0 0 0,5 4 0,0 2 0,5 9 0,0 1 0,-5 7 0,4 5 0,-4-4 0,5 11 0,0-11 0,0 11 0,0-11 0,0 5 0,0-7 0,0 0 0,6 7 0,0-5 0,10 4 0,2-5 0,4-1 0,7 1 0,-5-5 0,-1 4 0,-2-10 0,-3 4 0,4-5 0,0 1 0,-5-2 0,4-4 0,-4-1 0,0-5 0,4 0 0,-4 0 0,5 0 0,-5 0 0,4 0 0,-10 0 0,10 0 0,-10 0 0,5-5 0,-6-6 0,0 0 0,1-10 0,0 4 0,0-6 0,0 1 0,-5-1 0,-1 1 0,-5 0 0,6-7 0,-5-2 0,5 1 0,-6-13 0,0 11 0,0-12 0,0 7 0,0 0 0,0 1 0,0-1 0,-6 6 0,0 3 0,0 5 0,1 6 0,0 1 0,4 6 0,-3 0 0,-1 4 0,4 10 0,-8 14 0,7 11 0,-9 15 0,3 10 0,-6 1 0,0 7 0,7-9 0,1-7 0,0 5 0,4-5 0,-4 0 0,6 6 0,0-7 0,0 9 0,0-1 0,0 0 0,6 0 0,1-7 0,6-2 0,-1-13 0,-6-3 0,4-11 0,-9-1 0,3-6 0,1 0 0,-4-9 0,3-7 0,-4-11 0,5-5 0,2-7 0,4 5 0,7-11 0,-6 11 0,6-12 0,-7 18 0,5-10 0,-4 11 0,4 0 0,-6 2 0,0 4 0,1-4 0,-1 3 0,1-3 0,-1 4 0,0 1 0,0 0 0,-4 0 0,2-1 0,-6 2 0,2-1 0,-4 17 0,0 1 0,6 31 0,-5-7 0,11 19 0,-10-5 0,4 0 0,-1-2 0,-4-7 0,5-7 0,-6-1 0,0-12 0,0-2 0,0-5 0,0 0 0,0-13 0,0-4 0,0-20 0,0-11 0,0-1 0,0-21 0,-6 13 0,4-15 0,-3 8 0,5 1 0,0 7 0,0-5 0,0 12 0,0 1 0,0 3 0,0 11 0,0-4 0,4 11 0,2-4 0,0 9 0,3-3 0,-3 9 0,-1-3 0,4 8 0,-3-4 0,3 5 0,0 0 0,1 0 0,0 5 0,1 12 0,0 2 0,1 16 0,4-11 0,-3 11 0,3-12 0,-4 6 0,-1-7 0,-5-5 0,-1-1 0,-5-6 0,0 0 0,0 0 0,0 5 0,0-3 0,-5 9 0,-6-4 0,-7 5 0,-4-5 0,-7 5 0,5-9 0,1 3 0,2-5 0,9-1 0,1 1 0,2-5 0,8 2 0,-4-7 0,5 3 0</inkml:trace>
  <inkml:trace contextRef="#ctx0" brushRef="#br0" timeOffset="21907">9540 188 24575,'0'9'0,"0"0"0,0 6 0,0 2 0,0 0 0,0 4 0,0-4 0,0 19 0,0-4 0,0 5 0,0 6 0,6-4 0,1 7 0,6 5 0,5-12 0,2 12 0,0-5 0,-1 7 0,0 0 0,-5-7 0,5-2 0,-2-7 0,-3-1 0,4 1 0,-7-7 0,0-7 0,0-7 0,-1-6 0,-4 0 0,-2 0 0,0-4 0,-3-6 0,-7-17 0,-3-15 0,-14-7 0,2-12 0,-5 5 0,0-8 0,-1 1 0,6-1 0,2 8 0,1 2 0,4 7 0,-4 1 0,6-1 0,0 7 0,0-6 0,6 12 0,-5-4 0,10 5 0,-4 6 0,5-4 0,0 4 0,0-5 0,0-1 0,0 1 0,0 0 0,0-7 0,0 5 0,0-5 0,0 7 0,4 5 0,2-5 0,10 5 0,1-5 0,0 5 0,4 1 0,-4 5 0,0 0 0,4 0 0,-4 5 0,-1 1 0,5 5 0,-4 0 0,0 0 0,4 0 0,-10 0 0,10 0 0,-9 0 0,8 0 0,-8 0 0,9 0 0,-10 5 0,5 0 0,-6 11 0,0-5 0,1 10 0,0-4 0,0 5 0,0 0 0,-5 1 0,-1-6 0,-5 3 0,0-3 0,0 0 0,0-1 0,0-6 0,0-1 0,4-3 0,1-2 0,5-4 0,0 0 0,0 0 0,0-10 0,12 2 0,-3-8 0,16-2 0,-5 5 0,7-10 0,0 9 0,-1-9 0,-5 10 0,-3-5 0,-5 12 0,-7-3 0,5 7 0,-9-7 0,3 8 0,-5-3 0,0 4 0,1 0 0,4 0 0,-4 0 0,10 0 0,-9 0 0,9 0 0,-10 0 0,5 0 0,-6 0 0,0 0 0,0 0 0,0 0 0,0 0 0,-5 4 0,4 2 0,-4 4 0,6 5 0,-5 8 0,3 1 0,-7 5 0,3-7 0,0 7 0,-4-5 0,5 4 0,-6-6 0,0 7 0,0-5 0,0 11 0,0-11 0,-6 18 0,-6-16 0,-7 16 0,-6-4 0,-6 2 0,4-2 0,-4-2 0,1-4 0,-3 7 0,0-7 0,-3-1 0,5-8 0,1-4 0,1 3 0,6-10 0,-5 5 0,9-6 0,-15 1 0,21-2 0,-14 1 0,10 0 0,0 0 0,-5 0 0,11-5 0,-5-2 0,11 1 0,-5-4 0,5 8 0,-5-4 0,1 5 0,-1-1 0,-6 2 0,-1 4 0,0-3 0,-4 4 0,9 0 0,-9-4 0,9 4 0,1-6 0,6-5 0,5 0 0</inkml:trace>
  <inkml:trace contextRef="#ctx0" brushRef="#br0" timeOffset="24153">9948 214 24575,'0'9'0,"0"6"0,0 2 0,0 0 0,0-1 0,0-1 0,0-3 0,0 3 0,0-5 0,0 0 0,0 0 0,0-1 0,0 0 0,0 6 0,0 2 0,0 5 0,0 0 0,0-5 0,0 4 0,0-10 0,0 5 0,0-6 0,4-5 0,1 0 0,5-5 0,0 0 0,0 0 0,-5 4 0,0 1 0,-5 4 0,0 1 0,0-1 0,0 0 0,0 1 0,0-1 0,0 1 0,0 0 0,0 5 0,0 2 0,0 6 0,0-7 0,0 5 0,0-9 0,0 3 0,0-5 0,0 0 0,0 0 0,-4 0 0,-2-1 0,1 1 0,-9 1 0,6 4 0,-8 2 0,5 6 0,-1-1 0,1 0 0,0-5 0,0-1 0,1-6 0,4 0 0,2 0 0,4 0 0,0 0 0,0-1 0,0 6 0,0 8 0,0 1 0,0 11 0,5-11 0,-4 4 0,9-6 0,-9-5 0,4-1 0,-5-6 0,0 0 0,0-4 0,0-2 0</inkml:trace>
  <inkml:trace contextRef="#ctx0" brushRef="#br0" timeOffset="25728">9487 482 24575,'3'0'0,"-5"4"0,11 7 0,-9 12 0,0 0 0,5 12 0,2-4 0,5-1 0,0 5 0,-6-17 0,5 10 0,-10-17 0,8 5 0,-7-6 0,2 0 0,0-5 0,2 0 0,4-5 0,-1 4 0,7 2 0,1 5 0,11-5 0,3 5 0,13-4 0,-6 0 0,6 4 0,-7-9 0,-7 3 0,-1-5 0,-7 0 0,-5 0 0,-2 0 0,-5 0 0,0 0 0,0 0 0,0 0 0,0 0 0,0 0 0,0-10 0,1 3 0,5-9 0,-5 6 0,5-1 0,-6 1 0,0 4 0,0-3 0,-5 8 0,0-4 0</inkml:trace>
  <inkml:trace contextRef="#ctx0" brushRef="#br0" timeOffset="27040">10127 762 24575,'0'-15'0,"0"4"0,0-5 0,0 6 0,0 1 0,0-1 0,0 0 0,0-5 0,0-2 0,0-12 0,0 5 0,5-11 0,2 4 0,5 1 0,0-5 0,-1 11 0,0 0 0,-5 9 0,3 5 0,-8-1 0,4 1 0,-1 5 0,1 1 0,4 4 0,1 0 0,-1 0 0,1 0 0,12 0 0,3 0 0,11-6 0,8 5 0,2-11 0,0 11 0,-2-5 0,-14 1 0,-1 4 0,-7-4 0,-5 5 0,-1 0 0,-6 0 0,-5-4 0,0-2 0,-5-3 0,0 4 0,0 1 0</inkml:trace>
  <inkml:trace contextRef="#ctx0" brushRef="#br0" timeOffset="28787">10255 395 24575,'0'15'0,"0"8"0,0 1 0,0 4 0,0-11 0,0-1 0,0-7 0,0 1 0,4-4 0,2-2 0,3-4 0,1 0 0,0 0 0,0 0 0,-1 0 0,-4 4 0,3 1 0,-2 5 0,3-1 0,7 2 0,1 4 0,5 3 0,0-1 0,-5-1 0,-1-6 0,-6 0 0,0 0 0,0 0 0,-5 0 0,0 0 0,-5 0 0,0-1 0,0 1 0,0 0 0,0 0 0,-5 0 0,0 0 0,-6 0 0,6 0 0,-4 0 0,8 0 0,-4 0 0,5-5 0,0 0 0</inkml:trace>
  <inkml:trace contextRef="#ctx0" brushRef="#br0" timeOffset="37743">4036 1213 24575,'20'0'0,"0"0"0,3 0 0,-1 0 0,-5 0 0,4 0 0,-5 0 0,1 0 0,-1 0 0,-1 0 0,2 0 0,5 0 0,0 0 0,0 0 0,6 0 0,-5 5 0,6-3 0,0 8 0,-5-9 0,11 10 0,-11-4 0,4-1 0,-5 4 0,-1-9 0,0 9 0,-5-8 0,-2 2 0,-5-4 0,0 5 0,0-4 0,-4 8 0,-2-4 0,0 0 0,-3 3 0,3-3 0,-4 5 0,5-5 0,-4 3 0,4-3 0,-5 5 0,0-1 0,0 0 0,0 1 0,4-1 0,-3 1 0,4 0 0,-5 0 0,4-4 0,-3 3 0,4-3 0,-1 4 0,-3 0 0,8 0 0,-8 0 0,8 0 0,-3 0 0,-1-1 0,4-3 0,-8 2 0,8-2 0,-4 3 0,0 1 0,4-5 0,-8 4 0,8-8 0,-8 3 0,4-4 0</inkml:trace>
  <inkml:trace contextRef="#ctx0" brushRef="#br0" timeOffset="39325">4113 1145 24575,'-20'0'0,"5"0"0,-12 0 0,8 0 0,-10 0 0,7 0 0,-1 0 0,6 0 0,2 0 0,5 0 0,1 0 0,-1 0 0,1 0 0,-1 0 0,0 0 0,5 0 0,1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11-25T16:06:12.4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 1 24575,'-5'5'0,"0"-1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4</Pages>
  <Words>280</Words>
  <Characters>159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oma  Kakran</cp:lastModifiedBy>
  <cp:revision>3</cp:revision>
  <dcterms:created xsi:type="dcterms:W3CDTF">2021-03-18T05:03:00Z</dcterms:created>
  <dcterms:modified xsi:type="dcterms:W3CDTF">2021-12-02T18:06:00Z</dcterms:modified>
</cp:coreProperties>
</file>